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D64BC" w14:textId="48D6038C" w:rsidR="001930AF" w:rsidRDefault="008543DB" w:rsidP="008543DB">
      <w:r>
        <w:t>Assignment #</w:t>
      </w:r>
      <w:r w:rsidR="00062897">
        <w:t>8</w:t>
      </w:r>
    </w:p>
    <w:p w14:paraId="1FFE5472" w14:textId="77777777" w:rsidR="008543DB" w:rsidRDefault="008543DB" w:rsidP="008543DB">
      <w:r>
        <w:t>CSSE490: Bio-Inspired Artificial Intelligence</w:t>
      </w:r>
    </w:p>
    <w:p w14:paraId="7AFA4C36" w14:textId="77777777" w:rsidR="008543DB" w:rsidRDefault="008543DB" w:rsidP="008543DB"/>
    <w:p w14:paraId="6F4AB9A9" w14:textId="77777777" w:rsidR="008543DB" w:rsidRDefault="008543DB" w:rsidP="008543DB"/>
    <w:p w14:paraId="20C186F3" w14:textId="77777777" w:rsidR="008543DB" w:rsidRDefault="008543DB" w:rsidP="008543DB">
      <w:r>
        <w:t>Prepared and submitted by:</w:t>
      </w:r>
    </w:p>
    <w:p w14:paraId="3B62EA2D" w14:textId="4428FACC" w:rsidR="008543DB" w:rsidRDefault="002B4B49" w:rsidP="008543DB">
      <w:r>
        <w:t>Lyra Lee</w:t>
      </w:r>
    </w:p>
    <w:p w14:paraId="5CBE8847" w14:textId="77777777" w:rsidR="008543DB" w:rsidRDefault="008543DB" w:rsidP="008543DB"/>
    <w:p w14:paraId="147EF405" w14:textId="77777777" w:rsidR="008543DB" w:rsidRDefault="008543DB" w:rsidP="008543DB">
      <w:r>
        <w:t>Collaboration and resources:</w:t>
      </w:r>
    </w:p>
    <w:p w14:paraId="656430B1" w14:textId="1772B588" w:rsidR="008543DB" w:rsidRDefault="008543DB" w:rsidP="008543DB">
      <w:r>
        <w:t xml:space="preserve">I worked </w:t>
      </w:r>
      <w:r w:rsidR="002B4B49">
        <w:t>alone</w:t>
      </w:r>
    </w:p>
    <w:p w14:paraId="4FACDE13" w14:textId="77777777" w:rsidR="008543DB" w:rsidRDefault="008543DB" w:rsidP="008543DB"/>
    <w:p w14:paraId="35D06EB2" w14:textId="77777777" w:rsidR="008543DB" w:rsidRDefault="008543DB" w:rsidP="008543DB">
      <w:r>
        <w:t>Resources I used to complete this assignment (websites, textbook, friends, etc</w:t>
      </w:r>
      <w:r w:rsidR="006C4788">
        <w:t>.</w:t>
      </w:r>
      <w:r>
        <w:t>):</w:t>
      </w:r>
    </w:p>
    <w:p w14:paraId="18337CCE" w14:textId="7D92DB96" w:rsidR="008543DB" w:rsidRDefault="002B4B49" w:rsidP="008543DB">
      <w:r>
        <w:t>Stack Overflow</w:t>
      </w:r>
    </w:p>
    <w:p w14:paraId="3FF7B2EE" w14:textId="77777777" w:rsidR="008543DB" w:rsidRDefault="008543DB" w:rsidP="008543DB"/>
    <w:p w14:paraId="1C98387E" w14:textId="77777777" w:rsidR="008543DB" w:rsidRDefault="008543DB" w:rsidP="008543DB"/>
    <w:p w14:paraId="16BC000F" w14:textId="77777777" w:rsidR="008543DB" w:rsidRDefault="008543DB" w:rsidP="008543DB"/>
    <w:p w14:paraId="455B0176" w14:textId="77777777" w:rsidR="008543DB" w:rsidRDefault="008543DB" w:rsidP="008543DB"/>
    <w:p w14:paraId="4F53E6AE" w14:textId="77777777" w:rsidR="008543DB" w:rsidRDefault="008543DB" w:rsidP="008543DB"/>
    <w:p w14:paraId="60C580BE" w14:textId="77777777" w:rsidR="008543DB" w:rsidRDefault="008543DB" w:rsidP="008543DB"/>
    <w:p w14:paraId="13E8E992" w14:textId="77777777" w:rsidR="008543DB" w:rsidRDefault="008543DB" w:rsidP="008543DB"/>
    <w:p w14:paraId="695532C5" w14:textId="77777777" w:rsidR="008543DB" w:rsidRDefault="008543DB" w:rsidP="008543DB"/>
    <w:p w14:paraId="04899A45" w14:textId="77777777" w:rsidR="008543DB" w:rsidRDefault="008543DB" w:rsidP="008543DB"/>
    <w:p w14:paraId="2DEFEF5B" w14:textId="77777777" w:rsidR="008543DB" w:rsidRDefault="008543DB" w:rsidP="008543DB"/>
    <w:p w14:paraId="68BE48ED" w14:textId="77777777" w:rsidR="008543DB" w:rsidRDefault="008543DB" w:rsidP="008543DB"/>
    <w:p w14:paraId="6700A840" w14:textId="77777777" w:rsidR="008543DB" w:rsidRDefault="008543DB" w:rsidP="008543DB"/>
    <w:p w14:paraId="1F439EA1" w14:textId="77777777" w:rsidR="008543DB" w:rsidRDefault="008543DB" w:rsidP="008543DB"/>
    <w:p w14:paraId="0029583D" w14:textId="77777777" w:rsidR="008543DB" w:rsidRDefault="008543DB" w:rsidP="008543DB"/>
    <w:p w14:paraId="4D2AD627" w14:textId="05FF117E" w:rsidR="008543DB" w:rsidRDefault="008543DB" w:rsidP="008543DB"/>
    <w:p w14:paraId="254EB5F7" w14:textId="57A77821" w:rsidR="002B4B49" w:rsidRDefault="002B4B49" w:rsidP="008543DB"/>
    <w:p w14:paraId="4EB87B0E" w14:textId="77777777" w:rsidR="002B4B49" w:rsidRDefault="002B4B49" w:rsidP="008543DB"/>
    <w:p w14:paraId="40DA4E0B" w14:textId="1098BF27" w:rsidR="004E6399" w:rsidRDefault="00943331" w:rsidP="004E6399">
      <w:r>
        <w:lastRenderedPageBreak/>
        <w:t>Checkpoint Hill Climber</w:t>
      </w:r>
      <w:r w:rsidR="004E6399">
        <w:t xml:space="preserve"> </w:t>
      </w:r>
      <w:r>
        <w:t>YouTube</w:t>
      </w:r>
      <w:r w:rsidR="00B36ADB">
        <w:t xml:space="preserve"> Links</w:t>
      </w:r>
      <w:r w:rsidR="004E6399">
        <w:t>(s):</w:t>
      </w:r>
    </w:p>
    <w:p w14:paraId="3465CF9B" w14:textId="4DDF9741" w:rsidR="004E6399" w:rsidRDefault="002B4B49" w:rsidP="008543DB">
      <w:hyperlink r:id="rId7" w:history="1">
        <w:r w:rsidRPr="007172AF">
          <w:rPr>
            <w:rStyle w:val="Hyperlink"/>
          </w:rPr>
          <w:t>https://drive.google.com/file/d/1Auz2Z9JS3NJx2X_d9D7N1LE5nNsyyen8/view?usp=sharing</w:t>
        </w:r>
      </w:hyperlink>
    </w:p>
    <w:p w14:paraId="5C6585A6" w14:textId="3DC521FF" w:rsidR="004E6399" w:rsidRDefault="004E6399" w:rsidP="008543DB"/>
    <w:p w14:paraId="3A43C694" w14:textId="5CB072FB" w:rsidR="004E6399" w:rsidRDefault="00943331" w:rsidP="004E6399">
      <w:r>
        <w:t>Checkpoint Parallel Hill Climber</w:t>
      </w:r>
      <w:r w:rsidR="004E6399">
        <w:t xml:space="preserve"> </w:t>
      </w:r>
      <w:r>
        <w:t xml:space="preserve">YouTube </w:t>
      </w:r>
      <w:r w:rsidR="00B36ADB">
        <w:t>Links(s):</w:t>
      </w:r>
    </w:p>
    <w:p w14:paraId="4EB614AB" w14:textId="63061FF8" w:rsidR="004E6399" w:rsidRDefault="00525268" w:rsidP="008543DB">
      <w:pPr>
        <w:rPr>
          <w:rFonts w:eastAsiaTheme="minorEastAsia"/>
          <w:lang w:eastAsia="ko-KR"/>
        </w:rPr>
      </w:pPr>
      <w:hyperlink r:id="rId8" w:history="1">
        <w:r w:rsidRPr="007172AF">
          <w:rPr>
            <w:rStyle w:val="Hyperlink"/>
            <w:rFonts w:eastAsiaTheme="minorEastAsia"/>
            <w:lang w:eastAsia="ko-KR"/>
          </w:rPr>
          <w:t>https://drive.google.com/file/d/1rwcgYl5cNvQZUcUhu1TyDp-T5wSBdKVS/view?usp=sharing</w:t>
        </w:r>
      </w:hyperlink>
    </w:p>
    <w:p w14:paraId="2A6EE273" w14:textId="7AF228B8" w:rsidR="004E6399" w:rsidRDefault="004E6399" w:rsidP="008543DB"/>
    <w:p w14:paraId="26B78824" w14:textId="7837F3C0" w:rsidR="004E6399" w:rsidRDefault="00943331" w:rsidP="004E6399">
      <w:r>
        <w:t>Checkpoint Quadruped</w:t>
      </w:r>
      <w:r w:rsidR="004E6399">
        <w:t xml:space="preserve"> </w:t>
      </w:r>
      <w:r>
        <w:t xml:space="preserve">YouTube </w:t>
      </w:r>
      <w:r w:rsidR="00B36ADB">
        <w:t>Links(s):</w:t>
      </w:r>
    </w:p>
    <w:p w14:paraId="6A298E38" w14:textId="5741DD9F" w:rsidR="004E6399" w:rsidRDefault="004E6399" w:rsidP="004E6399"/>
    <w:p w14:paraId="64949E10" w14:textId="450BE106" w:rsidR="004E6399" w:rsidRDefault="004E6399" w:rsidP="008543DB"/>
    <w:p w14:paraId="73C48CAD" w14:textId="127B9289" w:rsidR="00B36ADB" w:rsidRDefault="00B36ADB" w:rsidP="008543DB">
      <w:r>
        <w:t>Awesome</w:t>
      </w:r>
      <w:r w:rsidR="00943331">
        <w:t>s</w:t>
      </w:r>
      <w:r>
        <w:t>auce</w:t>
      </w:r>
      <w:r w:rsidR="00943331">
        <w:t xml:space="preserve"> YouTube Link(s)</w:t>
      </w:r>
      <w:r>
        <w:t>:</w:t>
      </w:r>
    </w:p>
    <w:p w14:paraId="77811AFE" w14:textId="2EF585A0" w:rsidR="004E6399" w:rsidRDefault="004E6399" w:rsidP="008543DB"/>
    <w:p w14:paraId="1C140EA3" w14:textId="77777777" w:rsidR="004E6399" w:rsidRDefault="004E6399" w:rsidP="008543DB"/>
    <w:sectPr w:rsidR="004E63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E5507" w14:textId="77777777" w:rsidR="00F17119" w:rsidRDefault="00F17119" w:rsidP="002B4B49">
      <w:pPr>
        <w:spacing w:after="0" w:line="240" w:lineRule="auto"/>
      </w:pPr>
      <w:r>
        <w:separator/>
      </w:r>
    </w:p>
  </w:endnote>
  <w:endnote w:type="continuationSeparator" w:id="0">
    <w:p w14:paraId="4F1DA6EA" w14:textId="77777777" w:rsidR="00F17119" w:rsidRDefault="00F17119" w:rsidP="002B4B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D2740" w14:textId="77777777" w:rsidR="00F17119" w:rsidRDefault="00F17119" w:rsidP="002B4B49">
      <w:pPr>
        <w:spacing w:after="0" w:line="240" w:lineRule="auto"/>
      </w:pPr>
      <w:r>
        <w:separator/>
      </w:r>
    </w:p>
  </w:footnote>
  <w:footnote w:type="continuationSeparator" w:id="0">
    <w:p w14:paraId="40145FE1" w14:textId="77777777" w:rsidR="00F17119" w:rsidRDefault="00F17119" w:rsidP="002B4B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F5A97"/>
    <w:multiLevelType w:val="multilevel"/>
    <w:tmpl w:val="1D386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7E4F9A"/>
    <w:multiLevelType w:val="hybridMultilevel"/>
    <w:tmpl w:val="2E20FEE2"/>
    <w:lvl w:ilvl="0" w:tplc="AFCC90A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EC83B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49ECE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EC4E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4085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B690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461A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F483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18CA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2E2C4B"/>
    <w:multiLevelType w:val="hybridMultilevel"/>
    <w:tmpl w:val="F4E49A6E"/>
    <w:lvl w:ilvl="0" w:tplc="11BA5F66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BF0748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E886C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D2BF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B655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6CC6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B8E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880C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D4E4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801199"/>
    <w:multiLevelType w:val="hybridMultilevel"/>
    <w:tmpl w:val="8C38BF68"/>
    <w:lvl w:ilvl="0" w:tplc="9650FB4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BBE8F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E062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86CB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6A82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AEFF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F8E1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30C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CAC9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lvl w:ilvl="0">
        <w:numFmt w:val="lowerLetter"/>
        <w:lvlText w:val="%1."/>
        <w:lvlJc w:val="left"/>
      </w:lvl>
    </w:lvlOverride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LA0ARLmFiZGZko6SsGpxcWZ+XkgBYa1AKk2MwUsAAAA"/>
  </w:docVars>
  <w:rsids>
    <w:rsidRoot w:val="00C346C3"/>
    <w:rsid w:val="00062897"/>
    <w:rsid w:val="001930AF"/>
    <w:rsid w:val="002B4B49"/>
    <w:rsid w:val="002D36D6"/>
    <w:rsid w:val="004E6399"/>
    <w:rsid w:val="00525268"/>
    <w:rsid w:val="0067725E"/>
    <w:rsid w:val="006C4788"/>
    <w:rsid w:val="008543DB"/>
    <w:rsid w:val="00943331"/>
    <w:rsid w:val="00B36ADB"/>
    <w:rsid w:val="00C346C3"/>
    <w:rsid w:val="00F17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A34655"/>
  <w15:chartTrackingRefBased/>
  <w15:docId w15:val="{99239A93-61BA-4A46-BEBF-67F86800B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3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4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54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4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4B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B49"/>
  </w:style>
  <w:style w:type="paragraph" w:styleId="Footer">
    <w:name w:val="footer"/>
    <w:basedOn w:val="Normal"/>
    <w:link w:val="FooterChar"/>
    <w:uiPriority w:val="99"/>
    <w:unhideWhenUsed/>
    <w:rsid w:val="002B4B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B49"/>
  </w:style>
  <w:style w:type="character" w:styleId="Hyperlink">
    <w:name w:val="Hyperlink"/>
    <w:basedOn w:val="DefaultParagraphFont"/>
    <w:uiPriority w:val="99"/>
    <w:unhideWhenUsed/>
    <w:rsid w:val="002B4B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B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0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rwcgYl5cNvQZUcUhu1TyDp-T5wSBdKVS/view?usp=shar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Auz2Z9JS3NJx2X_d9D7N1LE5nNsyyen8/view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</Pages>
  <Words>117</Words>
  <Characters>673</Characters>
  <Application>Microsoft Office Word</Application>
  <DocSecurity>0</DocSecurity>
  <Lines>5</Lines>
  <Paragraphs>1</Paragraphs>
  <ScaleCrop>false</ScaleCrop>
  <Company>Rose-Hulman Institute of Technology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der, Jason</dc:creator>
  <cp:keywords/>
  <dc:description/>
  <cp:lastModifiedBy>Lee, Lyra</cp:lastModifiedBy>
  <cp:revision>6</cp:revision>
  <dcterms:created xsi:type="dcterms:W3CDTF">2021-04-28T02:35:00Z</dcterms:created>
  <dcterms:modified xsi:type="dcterms:W3CDTF">2021-11-17T05:07:00Z</dcterms:modified>
</cp:coreProperties>
</file>